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2468015"/>
        <w:docPartObj>
          <w:docPartGallery w:val="Cover Pages"/>
          <w:docPartUnique/>
        </w:docPartObj>
      </w:sdtPr>
      <w:sdtEndPr/>
      <w:sdtContent>
        <w:p w14:paraId="02505638" w14:textId="6602608B" w:rsidR="006E77F8" w:rsidRDefault="006E77F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085106" wp14:editId="5D19333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B22FCA2" w14:textId="0395487C" w:rsidR="006E77F8" w:rsidRPr="006E77F8" w:rsidRDefault="006E77F8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6E77F8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6842BA07" w14:textId="34F55EA8" w:rsidR="006E77F8" w:rsidRPr="006E77F8" w:rsidRDefault="00BC72C2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6E77F8" w:rsidRPr="006E77F8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6E77F8" w:rsidRPr="006E77F8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6E77F8" w:rsidRPr="006E77F8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5B17162" w14:textId="6761DD6F" w:rsidR="006E77F8" w:rsidRDefault="006E77F8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357A726" w14:textId="2D85A251" w:rsidR="006E77F8" w:rsidRDefault="006E77F8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1: Layout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F085106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B22FCA2" w14:textId="0395487C" w:rsidR="006E77F8" w:rsidRPr="006E77F8" w:rsidRDefault="006E77F8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6E77F8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6842BA07" w14:textId="34F55EA8" w:rsidR="006E77F8" w:rsidRPr="006E77F8" w:rsidRDefault="00BC72C2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6E77F8" w:rsidRPr="006E77F8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="006E77F8" w:rsidRPr="006E77F8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6E77F8" w:rsidRPr="006E77F8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5B17162" w14:textId="6761DD6F" w:rsidR="006E77F8" w:rsidRDefault="006E77F8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357A726" w14:textId="2D85A251" w:rsidR="006E77F8" w:rsidRDefault="006E77F8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1: Layout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855BE45" w14:textId="78D76405" w:rsidR="006E77F8" w:rsidRDefault="006E77F8">
          <w:r>
            <w:br w:type="page"/>
          </w:r>
        </w:p>
      </w:sdtContent>
    </w:sdt>
    <w:p w14:paraId="324CAD7F" w14:textId="7EA489A3" w:rsidR="00E44C3E" w:rsidRDefault="006E77F8" w:rsidP="006E77F8">
      <w:pPr>
        <w:jc w:val="center"/>
        <w:rPr>
          <w:b/>
          <w:sz w:val="52"/>
          <w:szCs w:val="52"/>
        </w:rPr>
      </w:pPr>
      <w:r w:rsidRPr="006E77F8">
        <w:rPr>
          <w:b/>
          <w:sz w:val="52"/>
          <w:szCs w:val="52"/>
        </w:rPr>
        <w:lastRenderedPageBreak/>
        <w:t xml:space="preserve">TASK 1: </w:t>
      </w:r>
      <w:r w:rsidR="003068AA">
        <w:rPr>
          <w:b/>
          <w:sz w:val="52"/>
          <w:szCs w:val="52"/>
        </w:rPr>
        <w:t xml:space="preserve">3 </w:t>
      </w:r>
      <w:r w:rsidRPr="006E77F8">
        <w:rPr>
          <w:b/>
          <w:sz w:val="52"/>
          <w:szCs w:val="52"/>
        </w:rPr>
        <w:t>Screen</w:t>
      </w:r>
      <w:r w:rsidR="003068AA">
        <w:rPr>
          <w:b/>
          <w:sz w:val="52"/>
          <w:szCs w:val="52"/>
        </w:rPr>
        <w:t>s</w:t>
      </w:r>
    </w:p>
    <w:p w14:paraId="367E48A3" w14:textId="0072FFB4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straint Layout</w:t>
      </w:r>
    </w:p>
    <w:p w14:paraId="56C853FD" w14:textId="17B71981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665A1924" w14:textId="738259AB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081F8D3F" wp14:editId="19F50F1E">
            <wp:extent cx="2941575" cy="5380186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538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6D94C" w14:textId="4C98A8A8" w:rsidR="006E77F8" w:rsidRDefault="006E77F8" w:rsidP="006E77F8">
      <w:pPr>
        <w:rPr>
          <w:b/>
          <w:sz w:val="40"/>
          <w:szCs w:val="40"/>
        </w:rPr>
      </w:pPr>
    </w:p>
    <w:p w14:paraId="57550921" w14:textId="77777777" w:rsidR="006E77F8" w:rsidRDefault="006E77F8" w:rsidP="006E77F8">
      <w:pPr>
        <w:rPr>
          <w:b/>
          <w:sz w:val="40"/>
          <w:szCs w:val="40"/>
        </w:rPr>
      </w:pPr>
    </w:p>
    <w:p w14:paraId="69D89BAA" w14:textId="744C0A28" w:rsidR="006E77F8" w:rsidRPr="006E77F8" w:rsidRDefault="006E77F8" w:rsidP="006E77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E77F8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6E77F8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6E77F8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A19E9E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apticFeedbackEnable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alse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Constraint.Task_1.Activity1MainActivity"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66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autofillHint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lackborder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password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asswor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75757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9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8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8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0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69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autofillHint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lackborder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mail_addres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WebEmailAddres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75757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8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81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7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166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0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autofillHint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name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ersonNam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lackborder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7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79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6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63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BCD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ign_up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bold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54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9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136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ContrastCheck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3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ign_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Star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277BD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s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bold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261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lready_have_an_accou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91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403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2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5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odo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.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user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2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0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odo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00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.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email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1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3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odo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01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5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.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padlock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6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5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39dp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odo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6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51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1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818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p_stor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ageContrastCheck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6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31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7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12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8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78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9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438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0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508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1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70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2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573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3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en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58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14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6E77F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6E77F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58dp" 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6E77F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6E77F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2A48BE8C" w14:textId="4436DCF8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2:</w:t>
      </w:r>
    </w:p>
    <w:p w14:paraId="07C7F4A8" w14:textId="11D12642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764C600A" wp14:editId="444CDEE5">
            <wp:extent cx="3238781" cy="5509737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5509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56E4C" w14:textId="55E11417" w:rsidR="006E77F8" w:rsidRDefault="006E77F8" w:rsidP="006E77F8">
      <w:pPr>
        <w:rPr>
          <w:b/>
          <w:sz w:val="40"/>
          <w:szCs w:val="40"/>
        </w:rPr>
      </w:pPr>
    </w:p>
    <w:p w14:paraId="36CCA819" w14:textId="77777777" w:rsidR="006E77F8" w:rsidRDefault="006E77F8" w:rsidP="006E77F8">
      <w:pPr>
        <w:rPr>
          <w:b/>
          <w:sz w:val="40"/>
          <w:szCs w:val="40"/>
        </w:rPr>
      </w:pPr>
    </w:p>
    <w:p w14:paraId="3F7AF692" w14:textId="77777777" w:rsidR="006E77F8" w:rsidRDefault="006E77F8" w:rsidP="006E77F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Constraint.Task_1.Activity2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log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968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ghlight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8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43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2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,TouchTargetSize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28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4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5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utton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foregroundTint</w:t>
      </w:r>
      <w:proofErr w:type="spellEnd"/>
      <w:r>
        <w:rPr>
          <w:b/>
          <w:bCs/>
          <w:color w:val="008000"/>
        </w:rPr>
        <w:t>="#FDFDF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2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89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256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329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407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46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548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63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5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354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234FDE23" w14:textId="4A09B9AF" w:rsidR="006E77F8" w:rsidRDefault="006E77F8" w:rsidP="006E77F8">
      <w:pPr>
        <w:rPr>
          <w:b/>
          <w:sz w:val="40"/>
          <w:szCs w:val="40"/>
        </w:rPr>
      </w:pPr>
    </w:p>
    <w:p w14:paraId="1B3B1D7A" w14:textId="6F14D6E8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3:</w:t>
      </w:r>
    </w:p>
    <w:p w14:paraId="0D856A5C" w14:textId="26E7E52A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0C3730A0" wp14:editId="5485647E">
            <wp:extent cx="3208298" cy="5410669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541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F47CA" w14:textId="77777777" w:rsidR="006E77F8" w:rsidRDefault="006E77F8" w:rsidP="006E77F8">
      <w:pPr>
        <w:rPr>
          <w:b/>
          <w:sz w:val="40"/>
          <w:szCs w:val="40"/>
        </w:rPr>
      </w:pPr>
    </w:p>
    <w:p w14:paraId="5BCB2E66" w14:textId="77777777" w:rsidR="006E77F8" w:rsidRDefault="006E77F8" w:rsidP="006E77F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Constraint.Task_1.Activity3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</w:r>
      <w:r>
        <w:rPr>
          <w:b/>
          <w:bCs/>
          <w:color w:val="00008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login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ghligh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48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43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2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,TouchTargetSize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1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01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4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</w:r>
      <w:r>
        <w:rPr>
          <w:b/>
          <w:bCs/>
          <w:color w:val="00008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0.5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TopOf</w:t>
      </w:r>
      <w:proofErr w:type="spellEnd"/>
      <w:r>
        <w:rPr>
          <w:b/>
          <w:bCs/>
          <w:color w:val="008000"/>
        </w:rPr>
        <w:t>="@+id/guideline2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>="1.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89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256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329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407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1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46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548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horizont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63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55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androidx.constraintlayout.widget.Guidelin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guideline2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Guide_begin</w:t>
      </w:r>
      <w:proofErr w:type="spellEnd"/>
      <w:r>
        <w:rPr>
          <w:b/>
          <w:bCs/>
          <w:color w:val="008000"/>
        </w:rPr>
        <w:t xml:space="preserve">="354dp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50135E1E" w14:textId="120E8316" w:rsidR="006E77F8" w:rsidRDefault="006E77F8" w:rsidP="006E77F8">
      <w:pPr>
        <w:rPr>
          <w:b/>
          <w:sz w:val="40"/>
          <w:szCs w:val="40"/>
        </w:rPr>
      </w:pPr>
    </w:p>
    <w:p w14:paraId="72BE95ED" w14:textId="20BB58FA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Linear Layout</w:t>
      </w:r>
    </w:p>
    <w:p w14:paraId="148A890E" w14:textId="4E514237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1E661831" w14:textId="122FBD77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4C8445F0" wp14:editId="4F03DC3F">
            <wp:extent cx="3017782" cy="5448772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544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04CA2" w14:textId="1D5A41FA" w:rsidR="006E77F8" w:rsidRPr="006E77F8" w:rsidRDefault="006E77F8" w:rsidP="006E77F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Linear.Task_1.Activity1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 xml:space="preserve">="cent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email_addres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WebEmailAddres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 xml:space="preserve">="#75757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1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email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5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 xml:space="preserve">="#75757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1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sign_up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already_have_an_account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0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2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sign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Star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277B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 xml:space="preserve">="bold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color w:val="000000"/>
        </w:rPr>
        <w:t>&gt;</w:t>
      </w:r>
    </w:p>
    <w:p w14:paraId="02DC3A6E" w14:textId="7A95AF34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2:</w:t>
      </w:r>
    </w:p>
    <w:p w14:paraId="7174FCD2" w14:textId="0277B262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2AB613C" wp14:editId="4950352F">
            <wp:extent cx="3002540" cy="5166808"/>
            <wp:effectExtent l="0" t="0" r="762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516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31552" w14:textId="2255BBB7" w:rsidR="00D65A5A" w:rsidRDefault="00D65A5A" w:rsidP="006E77F8">
      <w:pPr>
        <w:rPr>
          <w:b/>
          <w:sz w:val="40"/>
          <w:szCs w:val="40"/>
        </w:rPr>
      </w:pPr>
    </w:p>
    <w:p w14:paraId="4E0F2C8D" w14:textId="372D0B98" w:rsidR="00D65A5A" w:rsidRDefault="00D65A5A" w:rsidP="006E77F8">
      <w:pPr>
        <w:rPr>
          <w:b/>
          <w:sz w:val="40"/>
          <w:szCs w:val="40"/>
        </w:rPr>
      </w:pPr>
    </w:p>
    <w:p w14:paraId="56228F0C" w14:textId="06D6AE7B" w:rsidR="00D65A5A" w:rsidRDefault="00D65A5A" w:rsidP="006E77F8">
      <w:pPr>
        <w:rPr>
          <w:b/>
          <w:sz w:val="40"/>
          <w:szCs w:val="40"/>
        </w:rPr>
      </w:pPr>
    </w:p>
    <w:p w14:paraId="74F06678" w14:textId="4597F5DD" w:rsidR="00D65A5A" w:rsidRDefault="00D65A5A" w:rsidP="006E77F8">
      <w:pPr>
        <w:rPr>
          <w:b/>
          <w:sz w:val="40"/>
          <w:szCs w:val="40"/>
        </w:rPr>
      </w:pPr>
    </w:p>
    <w:p w14:paraId="71C00B41" w14:textId="6F7CB2FF" w:rsidR="00D65A5A" w:rsidRDefault="00D65A5A" w:rsidP="006E77F8">
      <w:pPr>
        <w:rPr>
          <w:b/>
          <w:sz w:val="40"/>
          <w:szCs w:val="40"/>
        </w:rPr>
      </w:pPr>
    </w:p>
    <w:p w14:paraId="1DEBE08B" w14:textId="77777777" w:rsidR="00D65A5A" w:rsidRDefault="00D65A5A" w:rsidP="006E77F8">
      <w:pPr>
        <w:rPr>
          <w:b/>
          <w:sz w:val="40"/>
          <w:szCs w:val="40"/>
        </w:rPr>
      </w:pPr>
    </w:p>
    <w:p w14:paraId="666E3384" w14:textId="03317C01" w:rsidR="006E77F8" w:rsidRPr="006E77F8" w:rsidRDefault="006E77F8" w:rsidP="006E77F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lastRenderedPageBreak/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Linear.Task_1.Activity2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2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log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968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ghlight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utton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foregroundTint</w:t>
      </w:r>
      <w:proofErr w:type="spellEnd"/>
      <w:r>
        <w:rPr>
          <w:b/>
          <w:bCs/>
          <w:color w:val="008000"/>
        </w:rPr>
        <w:t>="#FDFDF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color w:val="000000"/>
        </w:rPr>
        <w:t>&gt;</w:t>
      </w:r>
    </w:p>
    <w:p w14:paraId="335908FE" w14:textId="77777777" w:rsidR="00D65A5A" w:rsidRDefault="00D65A5A" w:rsidP="006E77F8">
      <w:pPr>
        <w:rPr>
          <w:b/>
          <w:sz w:val="40"/>
          <w:szCs w:val="40"/>
        </w:rPr>
      </w:pPr>
    </w:p>
    <w:p w14:paraId="0C8C11B2" w14:textId="77777777" w:rsidR="00D65A5A" w:rsidRDefault="00D65A5A" w:rsidP="006E77F8">
      <w:pPr>
        <w:rPr>
          <w:b/>
          <w:sz w:val="40"/>
          <w:szCs w:val="40"/>
        </w:rPr>
      </w:pPr>
    </w:p>
    <w:p w14:paraId="44EF4FAD" w14:textId="77777777" w:rsidR="00D65A5A" w:rsidRDefault="00D65A5A" w:rsidP="006E77F8">
      <w:pPr>
        <w:rPr>
          <w:b/>
          <w:sz w:val="40"/>
          <w:szCs w:val="40"/>
        </w:rPr>
      </w:pPr>
    </w:p>
    <w:p w14:paraId="79DE8F54" w14:textId="77777777" w:rsidR="00D65A5A" w:rsidRDefault="00D65A5A" w:rsidP="006E77F8">
      <w:pPr>
        <w:rPr>
          <w:b/>
          <w:sz w:val="40"/>
          <w:szCs w:val="40"/>
        </w:rPr>
      </w:pPr>
    </w:p>
    <w:p w14:paraId="6E09809C" w14:textId="77777777" w:rsidR="00D65A5A" w:rsidRDefault="00D65A5A" w:rsidP="006E77F8">
      <w:pPr>
        <w:rPr>
          <w:b/>
          <w:sz w:val="40"/>
          <w:szCs w:val="40"/>
        </w:rPr>
      </w:pPr>
    </w:p>
    <w:p w14:paraId="428751FE" w14:textId="77777777" w:rsidR="00D65A5A" w:rsidRDefault="00D65A5A" w:rsidP="006E77F8">
      <w:pPr>
        <w:rPr>
          <w:b/>
          <w:sz w:val="40"/>
          <w:szCs w:val="40"/>
        </w:rPr>
      </w:pPr>
    </w:p>
    <w:p w14:paraId="1D40C63E" w14:textId="77777777" w:rsidR="00D65A5A" w:rsidRDefault="00D65A5A" w:rsidP="006E77F8">
      <w:pPr>
        <w:rPr>
          <w:b/>
          <w:sz w:val="40"/>
          <w:szCs w:val="40"/>
        </w:rPr>
      </w:pPr>
    </w:p>
    <w:p w14:paraId="3EA7158B" w14:textId="77777777" w:rsidR="00D65A5A" w:rsidRDefault="00D65A5A" w:rsidP="006E77F8">
      <w:pPr>
        <w:rPr>
          <w:b/>
          <w:sz w:val="40"/>
          <w:szCs w:val="40"/>
        </w:rPr>
      </w:pPr>
    </w:p>
    <w:p w14:paraId="2EF6CF9A" w14:textId="77777777" w:rsidR="00D65A5A" w:rsidRDefault="00D65A5A" w:rsidP="006E77F8">
      <w:pPr>
        <w:rPr>
          <w:b/>
          <w:sz w:val="40"/>
          <w:szCs w:val="40"/>
        </w:rPr>
      </w:pPr>
    </w:p>
    <w:p w14:paraId="52D0DE66" w14:textId="77777777" w:rsidR="00D65A5A" w:rsidRDefault="00D65A5A" w:rsidP="006E77F8">
      <w:pPr>
        <w:rPr>
          <w:b/>
          <w:sz w:val="40"/>
          <w:szCs w:val="40"/>
        </w:rPr>
      </w:pPr>
    </w:p>
    <w:p w14:paraId="29896419" w14:textId="4D8718D7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3:</w:t>
      </w:r>
    </w:p>
    <w:p w14:paraId="18AF2E76" w14:textId="31F0D748" w:rsidR="006E77F8" w:rsidRDefault="006E77F8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6A73C03E" wp14:editId="5E2F8127">
            <wp:extent cx="2979678" cy="5121084"/>
            <wp:effectExtent l="0" t="0" r="0" b="381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512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B207" w14:textId="60DDC4AE" w:rsidR="00D65A5A" w:rsidRDefault="00D65A5A" w:rsidP="006E77F8">
      <w:pPr>
        <w:rPr>
          <w:b/>
          <w:sz w:val="40"/>
          <w:szCs w:val="40"/>
        </w:rPr>
      </w:pPr>
    </w:p>
    <w:p w14:paraId="36CF3714" w14:textId="4680DB5F" w:rsidR="00D65A5A" w:rsidRDefault="00D65A5A" w:rsidP="006E77F8">
      <w:pPr>
        <w:rPr>
          <w:b/>
          <w:sz w:val="40"/>
          <w:szCs w:val="40"/>
        </w:rPr>
      </w:pPr>
    </w:p>
    <w:p w14:paraId="586CB4EF" w14:textId="5D662477" w:rsidR="00D65A5A" w:rsidRDefault="00D65A5A" w:rsidP="006E77F8">
      <w:pPr>
        <w:rPr>
          <w:b/>
          <w:sz w:val="40"/>
          <w:szCs w:val="40"/>
        </w:rPr>
      </w:pPr>
    </w:p>
    <w:p w14:paraId="3291DBCC" w14:textId="20A9F089" w:rsidR="00D65A5A" w:rsidRDefault="00D65A5A" w:rsidP="006E77F8">
      <w:pPr>
        <w:rPr>
          <w:b/>
          <w:sz w:val="40"/>
          <w:szCs w:val="40"/>
        </w:rPr>
      </w:pPr>
    </w:p>
    <w:p w14:paraId="327D7FED" w14:textId="13A17DDE" w:rsidR="00D65A5A" w:rsidRDefault="00D65A5A" w:rsidP="006E77F8">
      <w:pPr>
        <w:rPr>
          <w:b/>
          <w:sz w:val="40"/>
          <w:szCs w:val="40"/>
        </w:rPr>
      </w:pPr>
    </w:p>
    <w:p w14:paraId="35666E2A" w14:textId="77777777" w:rsidR="00D65A5A" w:rsidRDefault="00D65A5A" w:rsidP="006E77F8">
      <w:pPr>
        <w:rPr>
          <w:b/>
          <w:sz w:val="40"/>
          <w:szCs w:val="40"/>
        </w:rPr>
      </w:pPr>
    </w:p>
    <w:p w14:paraId="7D776B4C" w14:textId="5420A39C" w:rsidR="006E77F8" w:rsidRPr="006E77F8" w:rsidRDefault="006E77F8" w:rsidP="006E77F8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lastRenderedPageBreak/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rientation</w:t>
      </w:r>
      <w:proofErr w:type="spellEnd"/>
      <w:r>
        <w:rPr>
          <w:b/>
          <w:bCs/>
          <w:color w:val="008000"/>
        </w:rPr>
        <w:t>="vertical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Linear.Task_1.Activity3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2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log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4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LinearLayout</w:t>
      </w:r>
      <w:proofErr w:type="spellEnd"/>
      <w:r>
        <w:rPr>
          <w:color w:val="000000"/>
        </w:rPr>
        <w:t>&gt;</w:t>
      </w:r>
    </w:p>
    <w:p w14:paraId="63A767F9" w14:textId="77777777" w:rsidR="00D65A5A" w:rsidRDefault="00D65A5A" w:rsidP="006E77F8">
      <w:pPr>
        <w:rPr>
          <w:b/>
          <w:sz w:val="40"/>
          <w:szCs w:val="40"/>
        </w:rPr>
      </w:pPr>
    </w:p>
    <w:p w14:paraId="1F4FDC08" w14:textId="77777777" w:rsidR="00D65A5A" w:rsidRDefault="00D65A5A" w:rsidP="006E77F8">
      <w:pPr>
        <w:rPr>
          <w:b/>
          <w:sz w:val="40"/>
          <w:szCs w:val="40"/>
        </w:rPr>
      </w:pPr>
    </w:p>
    <w:p w14:paraId="2F771F3F" w14:textId="77777777" w:rsidR="00D65A5A" w:rsidRDefault="00D65A5A" w:rsidP="006E77F8">
      <w:pPr>
        <w:rPr>
          <w:b/>
          <w:sz w:val="40"/>
          <w:szCs w:val="40"/>
        </w:rPr>
      </w:pPr>
    </w:p>
    <w:p w14:paraId="18A50A60" w14:textId="77777777" w:rsidR="00D65A5A" w:rsidRDefault="00D65A5A" w:rsidP="006E77F8">
      <w:pPr>
        <w:rPr>
          <w:b/>
          <w:sz w:val="40"/>
          <w:szCs w:val="40"/>
        </w:rPr>
      </w:pPr>
    </w:p>
    <w:p w14:paraId="21B90008" w14:textId="77777777" w:rsidR="00D65A5A" w:rsidRDefault="00D65A5A" w:rsidP="006E77F8">
      <w:pPr>
        <w:rPr>
          <w:b/>
          <w:sz w:val="40"/>
          <w:szCs w:val="40"/>
        </w:rPr>
      </w:pPr>
    </w:p>
    <w:p w14:paraId="12B77F4C" w14:textId="77777777" w:rsidR="00D65A5A" w:rsidRDefault="00D65A5A" w:rsidP="006E77F8">
      <w:pPr>
        <w:rPr>
          <w:b/>
          <w:sz w:val="40"/>
          <w:szCs w:val="40"/>
        </w:rPr>
      </w:pPr>
    </w:p>
    <w:p w14:paraId="72D686BD" w14:textId="77777777" w:rsidR="00D65A5A" w:rsidRDefault="00D65A5A" w:rsidP="006E77F8">
      <w:pPr>
        <w:rPr>
          <w:b/>
          <w:sz w:val="40"/>
          <w:szCs w:val="40"/>
        </w:rPr>
      </w:pPr>
    </w:p>
    <w:p w14:paraId="1E4A2C2C" w14:textId="77777777" w:rsidR="00D65A5A" w:rsidRDefault="00D65A5A" w:rsidP="006E77F8">
      <w:pPr>
        <w:rPr>
          <w:b/>
          <w:sz w:val="40"/>
          <w:szCs w:val="40"/>
        </w:rPr>
      </w:pPr>
    </w:p>
    <w:p w14:paraId="30C9BFB3" w14:textId="77777777" w:rsidR="00D65A5A" w:rsidRDefault="00D65A5A" w:rsidP="006E77F8">
      <w:pPr>
        <w:rPr>
          <w:b/>
          <w:sz w:val="40"/>
          <w:szCs w:val="40"/>
        </w:rPr>
      </w:pPr>
    </w:p>
    <w:p w14:paraId="1B1405A5" w14:textId="77777777" w:rsidR="00D65A5A" w:rsidRDefault="00D65A5A" w:rsidP="006E77F8">
      <w:pPr>
        <w:rPr>
          <w:b/>
          <w:sz w:val="40"/>
          <w:szCs w:val="40"/>
        </w:rPr>
      </w:pPr>
    </w:p>
    <w:p w14:paraId="4E405E88" w14:textId="77777777" w:rsidR="00D65A5A" w:rsidRDefault="00D65A5A" w:rsidP="006E77F8">
      <w:pPr>
        <w:rPr>
          <w:b/>
          <w:sz w:val="40"/>
          <w:szCs w:val="40"/>
        </w:rPr>
      </w:pPr>
    </w:p>
    <w:p w14:paraId="688698D0" w14:textId="6A29521F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Relative Layout</w:t>
      </w:r>
    </w:p>
    <w:p w14:paraId="0EA16378" w14:textId="77777777" w:rsidR="006E77F8" w:rsidRDefault="006E77F8" w:rsidP="006E77F8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134F6948" w14:textId="024AB09F" w:rsidR="006E77F8" w:rsidRDefault="00B46516" w:rsidP="006E77F8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91812AC" wp14:editId="52D7DF15">
            <wp:extent cx="3292125" cy="5197290"/>
            <wp:effectExtent l="0" t="0" r="3810" b="3810"/>
            <wp:docPr id="7" name="Picture 7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51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676A4" w14:textId="23E231DF" w:rsidR="00B46516" w:rsidRDefault="00B46516" w:rsidP="006E77F8">
      <w:pPr>
        <w:rPr>
          <w:b/>
          <w:sz w:val="40"/>
          <w:szCs w:val="40"/>
        </w:rPr>
      </w:pPr>
    </w:p>
    <w:p w14:paraId="379FFCA3" w14:textId="0FABD27F" w:rsidR="00B46516" w:rsidRDefault="00B46516" w:rsidP="006E77F8">
      <w:pPr>
        <w:rPr>
          <w:b/>
          <w:sz w:val="40"/>
          <w:szCs w:val="40"/>
        </w:rPr>
      </w:pPr>
    </w:p>
    <w:p w14:paraId="4DB702B1" w14:textId="00EF0EC1" w:rsidR="00B46516" w:rsidRDefault="00B46516" w:rsidP="006E77F8">
      <w:pPr>
        <w:rPr>
          <w:b/>
          <w:sz w:val="40"/>
          <w:szCs w:val="40"/>
        </w:rPr>
      </w:pPr>
    </w:p>
    <w:p w14:paraId="6E15BC68" w14:textId="77777777" w:rsidR="00B46516" w:rsidRDefault="00B46516" w:rsidP="006E77F8">
      <w:pPr>
        <w:rPr>
          <w:b/>
          <w:sz w:val="40"/>
          <w:szCs w:val="40"/>
        </w:rPr>
      </w:pPr>
    </w:p>
    <w:p w14:paraId="52B3B060" w14:textId="77777777" w:rsidR="00B46516" w:rsidRDefault="00B46516" w:rsidP="00B46516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lastRenderedPageBreak/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Relative.Task_1.Activity1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 xml:space="preserve">="#75757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6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email_addres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WebEmailAddres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 xml:space="preserve">="#75757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imageView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6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6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blackbord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 xml:space="preserve">="cent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6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sign_up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0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button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5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sign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Star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277B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 xml:space="preserve">="bold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button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toStartOf</w:t>
      </w:r>
      <w:proofErr w:type="spellEnd"/>
      <w:r>
        <w:rPr>
          <w:b/>
          <w:bCs/>
          <w:color w:val="008000"/>
        </w:rPr>
        <w:t>="@+id/button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already_have_an_account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Bottom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3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38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Bottom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30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32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email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3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Bottom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31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color w:val="000000"/>
        </w:rPr>
        <w:t>&gt;</w:t>
      </w:r>
    </w:p>
    <w:p w14:paraId="1C95FF82" w14:textId="6DA14B18" w:rsidR="00B46516" w:rsidRDefault="00B46516" w:rsidP="006E77F8">
      <w:pPr>
        <w:rPr>
          <w:b/>
          <w:sz w:val="40"/>
          <w:szCs w:val="40"/>
        </w:rPr>
      </w:pPr>
    </w:p>
    <w:p w14:paraId="5FCACDF4" w14:textId="024BFBC3" w:rsidR="00B46516" w:rsidRDefault="00B46516" w:rsidP="006E77F8">
      <w:pPr>
        <w:rPr>
          <w:b/>
          <w:sz w:val="40"/>
          <w:szCs w:val="40"/>
        </w:rPr>
      </w:pPr>
    </w:p>
    <w:p w14:paraId="38060D74" w14:textId="5B3EFC06" w:rsidR="00B46516" w:rsidRDefault="00B46516" w:rsidP="006E77F8">
      <w:pPr>
        <w:rPr>
          <w:b/>
          <w:sz w:val="40"/>
          <w:szCs w:val="40"/>
        </w:rPr>
      </w:pPr>
    </w:p>
    <w:p w14:paraId="1A575DB4" w14:textId="24B28EF8" w:rsidR="00B46516" w:rsidRDefault="00B46516" w:rsidP="006E77F8">
      <w:pPr>
        <w:rPr>
          <w:b/>
          <w:sz w:val="40"/>
          <w:szCs w:val="40"/>
        </w:rPr>
      </w:pPr>
    </w:p>
    <w:p w14:paraId="71238BFE" w14:textId="7BBE8F8C" w:rsidR="00B46516" w:rsidRDefault="00B46516" w:rsidP="006E77F8">
      <w:pPr>
        <w:rPr>
          <w:b/>
          <w:sz w:val="40"/>
          <w:szCs w:val="40"/>
        </w:rPr>
      </w:pPr>
    </w:p>
    <w:p w14:paraId="5895ECDD" w14:textId="0AACAFA2" w:rsidR="00B46516" w:rsidRDefault="00B46516" w:rsidP="006E77F8">
      <w:pPr>
        <w:rPr>
          <w:b/>
          <w:sz w:val="40"/>
          <w:szCs w:val="40"/>
        </w:rPr>
      </w:pPr>
    </w:p>
    <w:p w14:paraId="63C8C88F" w14:textId="54E889A4" w:rsidR="00B46516" w:rsidRDefault="00B46516" w:rsidP="00B4651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2:</w:t>
      </w:r>
    </w:p>
    <w:p w14:paraId="77F52B5F" w14:textId="430F534F" w:rsidR="00B36C7A" w:rsidRDefault="00262899" w:rsidP="00B4651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3DFBCD80" wp14:editId="581BFAC3">
            <wp:extent cx="3170195" cy="5136325"/>
            <wp:effectExtent l="0" t="0" r="0" b="762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513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8ECB" w14:textId="77777777" w:rsidR="00262899" w:rsidRDefault="00262899" w:rsidP="00262899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Relative.Task_1.Activity2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22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8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3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5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log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968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ghlight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6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Start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Top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En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Bottom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29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-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bord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,TouchTargetSize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Start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Top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En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Bottom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2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6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4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4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Bottom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2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9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000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utton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foregroundTint</w:t>
      </w:r>
      <w:proofErr w:type="spellEnd"/>
      <w:r>
        <w:rPr>
          <w:b/>
          <w:bCs/>
          <w:color w:val="008000"/>
        </w:rPr>
        <w:t>="#FDFDF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r>
        <w:rPr>
          <w:b/>
          <w:bCs/>
          <w:color w:val="008000"/>
        </w:rPr>
        <w:t xml:space="preserve">="TextContrastCheck,TouchTargetSizeCheck,TouchTargetSizeChe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toStartOf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color w:val="000000"/>
        </w:rPr>
        <w:t>&gt;</w:t>
      </w:r>
    </w:p>
    <w:p w14:paraId="1DDA890F" w14:textId="48E05943" w:rsidR="00B46516" w:rsidRDefault="00B46516" w:rsidP="006E77F8">
      <w:pPr>
        <w:rPr>
          <w:b/>
          <w:sz w:val="40"/>
          <w:szCs w:val="40"/>
        </w:rPr>
      </w:pPr>
    </w:p>
    <w:p w14:paraId="1BAF6D83" w14:textId="181C06BC" w:rsidR="00262899" w:rsidRDefault="00262899" w:rsidP="00262899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3:</w:t>
      </w:r>
    </w:p>
    <w:p w14:paraId="063B1B90" w14:textId="50842B9F" w:rsidR="003068AA" w:rsidRDefault="003068AA" w:rsidP="00262899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922D5C7" wp14:editId="7368A8BF">
            <wp:extent cx="3055885" cy="5349704"/>
            <wp:effectExtent l="0" t="0" r="0" b="3810"/>
            <wp:docPr id="9" name="Picture 9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A5AC2" w14:textId="22543935" w:rsidR="003068AA" w:rsidRDefault="003068AA" w:rsidP="00262899">
      <w:pPr>
        <w:rPr>
          <w:b/>
          <w:sz w:val="40"/>
          <w:szCs w:val="40"/>
        </w:rPr>
      </w:pPr>
    </w:p>
    <w:p w14:paraId="14236CD7" w14:textId="77777777" w:rsidR="003068AA" w:rsidRDefault="003068AA" w:rsidP="00262899">
      <w:pPr>
        <w:rPr>
          <w:b/>
          <w:sz w:val="40"/>
          <w:szCs w:val="40"/>
        </w:rPr>
      </w:pPr>
    </w:p>
    <w:p w14:paraId="512FD75E" w14:textId="77777777" w:rsidR="003068AA" w:rsidRDefault="003068AA" w:rsidP="003068AA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gradia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Assigment_1.With_Relative.Task_1.Activity3MainActivity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</w:r>
      <w:r>
        <w:rPr>
          <w:b/>
          <w:bCs/>
          <w:color w:val="00008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1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Top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2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8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3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>="@drawable/</w:t>
      </w:r>
      <w:proofErr w:type="spellStart"/>
      <w:r>
        <w:rPr>
          <w:b/>
          <w:bCs/>
          <w:color w:val="008000"/>
        </w:rPr>
        <w:t>app_stor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Image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8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5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log_in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imageView1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6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user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7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asswor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00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bold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,TouchTargetSize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Start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Top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End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Bottom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2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-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padlo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Image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imageView12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3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Start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Top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End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Bottom</w:t>
      </w:r>
      <w:proofErr w:type="spellEnd"/>
      <w:r>
        <w:rPr>
          <w:b/>
          <w:bCs/>
          <w:color w:val="008000"/>
        </w:rPr>
        <w:t>="@+id/editTextTextPersonName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2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contentDescription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todo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srcCompat</w:t>
      </w:r>
      <w:proofErr w:type="spellEnd"/>
      <w:r>
        <w:rPr>
          <w:b/>
          <w:bCs/>
          <w:color w:val="008000"/>
        </w:rPr>
        <w:t xml:space="preserve">="@drawable/user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6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00BCD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forgot_password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12s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button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4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41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00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ot_a_member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om.google.android.material.chip.Chip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chip6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chip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End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Bottom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12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-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13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Bottom</w:t>
      </w:r>
      <w:proofErr w:type="spellEnd"/>
      <w:r>
        <w:rPr>
          <w:b/>
          <w:bCs/>
          <w:color w:val="008000"/>
        </w:rPr>
        <w:t>="9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reate_an_accou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00BCD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r>
        <w:rPr>
          <w:b/>
          <w:bCs/>
          <w:color w:val="008000"/>
        </w:rPr>
        <w:t xml:space="preserve">="TextContrastCheck,TouchTargetSizeCheck,TouchTargetSizeCheck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CheckBox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checkBox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2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below</w:t>
      </w:r>
      <w:proofErr w:type="spellEnd"/>
      <w:r>
        <w:rPr>
          <w:b/>
          <w:bCs/>
          <w:color w:val="008000"/>
        </w:rPr>
        <w:t>="@+id/editTextTextPersonName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alignParentStart</w:t>
      </w:r>
      <w:proofErr w:type="spellEnd"/>
      <w:r>
        <w:rPr>
          <w:b/>
          <w:bCs/>
          <w:color w:val="008000"/>
        </w:rPr>
        <w:t>="tru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Start</w:t>
      </w:r>
      <w:proofErr w:type="spellEnd"/>
      <w:r>
        <w:rPr>
          <w:b/>
          <w:bCs/>
          <w:color w:val="008000"/>
        </w:rPr>
        <w:t>="6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End</w:t>
      </w:r>
      <w:proofErr w:type="spellEnd"/>
      <w:r>
        <w:rPr>
          <w:b/>
          <w:bCs/>
          <w:color w:val="008000"/>
        </w:rPr>
        <w:t>="2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toStartOf</w:t>
      </w:r>
      <w:proofErr w:type="spellEnd"/>
      <w:r>
        <w:rPr>
          <w:b/>
          <w:bCs/>
          <w:color w:val="008000"/>
        </w:rPr>
        <w:t>="@+id/chip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remember_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normal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ignor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ContrastCheck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RelativeLayout</w:t>
      </w:r>
      <w:proofErr w:type="spellEnd"/>
      <w:r>
        <w:rPr>
          <w:color w:val="000000"/>
        </w:rPr>
        <w:t>&gt;</w:t>
      </w:r>
    </w:p>
    <w:p w14:paraId="5D66DC53" w14:textId="77777777" w:rsidR="003068AA" w:rsidRDefault="003068AA" w:rsidP="00262899">
      <w:pPr>
        <w:rPr>
          <w:b/>
          <w:sz w:val="40"/>
          <w:szCs w:val="40"/>
        </w:rPr>
      </w:pPr>
    </w:p>
    <w:p w14:paraId="221A5878" w14:textId="5C9DC428" w:rsidR="003068AA" w:rsidRDefault="003068AA" w:rsidP="003068AA">
      <w:pPr>
        <w:jc w:val="center"/>
        <w:rPr>
          <w:b/>
          <w:sz w:val="52"/>
          <w:szCs w:val="52"/>
        </w:rPr>
      </w:pPr>
      <w:r w:rsidRPr="006E77F8">
        <w:rPr>
          <w:b/>
          <w:sz w:val="52"/>
          <w:szCs w:val="52"/>
        </w:rPr>
        <w:lastRenderedPageBreak/>
        <w:t xml:space="preserve">TASK </w:t>
      </w:r>
      <w:r>
        <w:rPr>
          <w:b/>
          <w:sz w:val="52"/>
          <w:szCs w:val="52"/>
        </w:rPr>
        <w:t>2</w:t>
      </w:r>
      <w:r w:rsidRPr="006E77F8">
        <w:rPr>
          <w:b/>
          <w:sz w:val="52"/>
          <w:szCs w:val="52"/>
        </w:rPr>
        <w:t xml:space="preserve">: </w:t>
      </w:r>
      <w:r>
        <w:rPr>
          <w:b/>
          <w:sz w:val="52"/>
          <w:szCs w:val="52"/>
        </w:rPr>
        <w:t xml:space="preserve">2 </w:t>
      </w:r>
      <w:r w:rsidRPr="006E77F8">
        <w:rPr>
          <w:b/>
          <w:sz w:val="52"/>
          <w:szCs w:val="52"/>
        </w:rPr>
        <w:t>Screen</w:t>
      </w:r>
      <w:r>
        <w:rPr>
          <w:b/>
          <w:sz w:val="52"/>
          <w:szCs w:val="52"/>
        </w:rPr>
        <w:t>s</w:t>
      </w:r>
    </w:p>
    <w:p w14:paraId="2DACE69F" w14:textId="77777777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straint Layout</w:t>
      </w:r>
    </w:p>
    <w:p w14:paraId="5D182665" w14:textId="50CEC48E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2757555A" w14:textId="3F335045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5729BE86" wp14:editId="17D9FA12">
            <wp:extent cx="2987299" cy="5189670"/>
            <wp:effectExtent l="0" t="0" r="3810" b="0"/>
            <wp:docPr id="10" name="Picture 10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299" cy="518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34C5" w14:textId="43695A54" w:rsidR="00403676" w:rsidRDefault="00403676" w:rsidP="00403676">
      <w:pPr>
        <w:rPr>
          <w:b/>
          <w:sz w:val="40"/>
          <w:szCs w:val="40"/>
        </w:rPr>
      </w:pPr>
    </w:p>
    <w:p w14:paraId="3BBB14F1" w14:textId="131F45E2" w:rsidR="00403676" w:rsidRDefault="00403676" w:rsidP="00403676">
      <w:pPr>
        <w:rPr>
          <w:b/>
          <w:sz w:val="40"/>
          <w:szCs w:val="40"/>
        </w:rPr>
      </w:pPr>
    </w:p>
    <w:p w14:paraId="31C8AAE5" w14:textId="77777777" w:rsidR="00403676" w:rsidRDefault="00403676" w:rsidP="00403676">
      <w:pPr>
        <w:rPr>
          <w:b/>
          <w:sz w:val="40"/>
          <w:szCs w:val="40"/>
        </w:rPr>
      </w:pPr>
    </w:p>
    <w:p w14:paraId="7A757A2F" w14:textId="77777777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lastRenderedPageBreak/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3B07F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Constraint.Task_2.Activity1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0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elcome_ho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bol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26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relax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ropToPadding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SpeakableTextPresentCheck,DuplicateSpeakableTextCheck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cri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ath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TODO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t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39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56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lightbul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TODO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socket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TODO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ght_control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bol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7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734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ower_supply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bol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15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79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7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7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uplicateSpeakableTex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7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819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3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948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v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.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8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986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ath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5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948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kids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3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936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947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8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87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3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33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62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2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401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562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676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36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63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68B149E7" w14:textId="0B919757" w:rsidR="00403676" w:rsidRDefault="00403676" w:rsidP="00403676">
      <w:pPr>
        <w:rPr>
          <w:b/>
          <w:sz w:val="40"/>
          <w:szCs w:val="40"/>
        </w:rPr>
      </w:pPr>
    </w:p>
    <w:p w14:paraId="6B6788A5" w14:textId="7A50EB14" w:rsidR="00403676" w:rsidRDefault="00403676" w:rsidP="00403676">
      <w:pPr>
        <w:rPr>
          <w:b/>
          <w:sz w:val="40"/>
          <w:szCs w:val="40"/>
        </w:rPr>
      </w:pPr>
    </w:p>
    <w:p w14:paraId="0D5760F2" w14:textId="6C2ECEFF" w:rsidR="00403676" w:rsidRDefault="00403676" w:rsidP="00403676">
      <w:pPr>
        <w:rPr>
          <w:b/>
          <w:sz w:val="40"/>
          <w:szCs w:val="40"/>
        </w:rPr>
      </w:pPr>
    </w:p>
    <w:p w14:paraId="5AC7F77C" w14:textId="77777777" w:rsidR="00403676" w:rsidRDefault="00403676" w:rsidP="00403676">
      <w:pPr>
        <w:rPr>
          <w:b/>
          <w:sz w:val="40"/>
          <w:szCs w:val="40"/>
        </w:rPr>
      </w:pPr>
    </w:p>
    <w:p w14:paraId="497440E3" w14:textId="77777777" w:rsidR="00403676" w:rsidRDefault="00403676" w:rsidP="00403676">
      <w:pPr>
        <w:rPr>
          <w:b/>
          <w:sz w:val="40"/>
          <w:szCs w:val="40"/>
        </w:rPr>
      </w:pPr>
    </w:p>
    <w:p w14:paraId="0A31CA09" w14:textId="446E2AC9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 xml:space="preserve">Activity </w:t>
      </w:r>
      <w:r>
        <w:rPr>
          <w:b/>
          <w:sz w:val="40"/>
          <w:szCs w:val="40"/>
        </w:rPr>
        <w:t>2</w:t>
      </w:r>
      <w:r>
        <w:rPr>
          <w:b/>
          <w:sz w:val="40"/>
          <w:szCs w:val="40"/>
        </w:rPr>
        <w:t>:</w:t>
      </w:r>
    </w:p>
    <w:p w14:paraId="516C3996" w14:textId="0EBA2778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688EE74" wp14:editId="71162638">
            <wp:extent cx="3162574" cy="5197290"/>
            <wp:effectExtent l="0" t="0" r="0" b="381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51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1BD2" w14:textId="77777777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gradiant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Constraint.Task_2.Activity2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2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capture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Email Addres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ersonNa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36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sswor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asswor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37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BFBF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LOGI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968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43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orgot Password?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guideline38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ACEBOOK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47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WIT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0.509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.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55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twitter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Bottom_toBottom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Vertical_bia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aceboo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61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27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05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3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455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632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8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85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Guidelin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guideline4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orizont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Guide_begi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364d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3E26D1A3" w14:textId="72452BA9" w:rsidR="00403676" w:rsidRDefault="00403676" w:rsidP="006E77F8">
      <w:pPr>
        <w:rPr>
          <w:b/>
          <w:sz w:val="40"/>
          <w:szCs w:val="40"/>
        </w:rPr>
      </w:pPr>
    </w:p>
    <w:p w14:paraId="79C69358" w14:textId="4BEDF10C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Linear</w:t>
      </w:r>
      <w:r>
        <w:rPr>
          <w:b/>
          <w:sz w:val="40"/>
          <w:szCs w:val="40"/>
        </w:rPr>
        <w:t xml:space="preserve"> Layout</w:t>
      </w:r>
    </w:p>
    <w:p w14:paraId="520F9F6A" w14:textId="4BE57738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3D1B7596" w14:textId="1F87D1EB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75D147C8" wp14:editId="3D1046C8">
            <wp:extent cx="3421677" cy="5502117"/>
            <wp:effectExtent l="0" t="0" r="7620" b="381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550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DB72" w14:textId="73F13791" w:rsidR="00403676" w:rsidRDefault="00403676" w:rsidP="00403676">
      <w:pPr>
        <w:rPr>
          <w:b/>
          <w:sz w:val="40"/>
          <w:szCs w:val="40"/>
        </w:rPr>
      </w:pPr>
    </w:p>
    <w:p w14:paraId="07EDB069" w14:textId="44957400" w:rsidR="00403676" w:rsidRDefault="00403676" w:rsidP="00403676">
      <w:pPr>
        <w:rPr>
          <w:b/>
          <w:sz w:val="40"/>
          <w:szCs w:val="40"/>
        </w:rPr>
      </w:pPr>
    </w:p>
    <w:p w14:paraId="34900542" w14:textId="142685FA" w:rsidR="00403676" w:rsidRDefault="00403676" w:rsidP="00403676">
      <w:pPr>
        <w:rPr>
          <w:b/>
          <w:sz w:val="40"/>
          <w:szCs w:val="40"/>
        </w:rPr>
      </w:pPr>
    </w:p>
    <w:p w14:paraId="24EE88DC" w14:textId="77777777" w:rsidR="00403676" w:rsidRDefault="00403676" w:rsidP="00403676">
      <w:pPr>
        <w:rPr>
          <w:b/>
          <w:sz w:val="40"/>
          <w:szCs w:val="40"/>
        </w:rPr>
      </w:pPr>
    </w:p>
    <w:p w14:paraId="2CB703F7" w14:textId="77777777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lastRenderedPageBreak/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Linear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3B07F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Linear.Task_2.Activity1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0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elcome_ho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ropToPadding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relax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cri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3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v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9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kids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SpeakableTextPresentCheck,DuplicateSpeakableTextCheck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ath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t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ath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lightbulb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socket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ght_control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ower_supply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uplicateSpeakableTex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6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Linear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033E0619" w14:textId="6E052CDF" w:rsidR="00403676" w:rsidRDefault="00403676" w:rsidP="00403676">
      <w:pPr>
        <w:rPr>
          <w:b/>
          <w:sz w:val="40"/>
          <w:szCs w:val="40"/>
        </w:rPr>
      </w:pPr>
    </w:p>
    <w:p w14:paraId="579755C1" w14:textId="63C1B8EF" w:rsidR="00403676" w:rsidRDefault="00403676" w:rsidP="00403676">
      <w:pPr>
        <w:rPr>
          <w:b/>
          <w:sz w:val="40"/>
          <w:szCs w:val="40"/>
        </w:rPr>
      </w:pPr>
    </w:p>
    <w:p w14:paraId="19E09147" w14:textId="57320C36" w:rsidR="00403676" w:rsidRDefault="00403676" w:rsidP="00403676">
      <w:pPr>
        <w:rPr>
          <w:b/>
          <w:sz w:val="40"/>
          <w:szCs w:val="40"/>
        </w:rPr>
      </w:pPr>
    </w:p>
    <w:p w14:paraId="360B4F08" w14:textId="6AE3B075" w:rsidR="00403676" w:rsidRDefault="00403676" w:rsidP="00403676">
      <w:pPr>
        <w:rPr>
          <w:b/>
          <w:sz w:val="40"/>
          <w:szCs w:val="40"/>
        </w:rPr>
      </w:pPr>
    </w:p>
    <w:p w14:paraId="3BF56E71" w14:textId="519ABB4B" w:rsidR="00403676" w:rsidRDefault="00403676" w:rsidP="00403676">
      <w:pPr>
        <w:rPr>
          <w:b/>
          <w:sz w:val="40"/>
          <w:szCs w:val="40"/>
        </w:rPr>
      </w:pPr>
    </w:p>
    <w:p w14:paraId="381008B5" w14:textId="5A2AE723" w:rsidR="00403676" w:rsidRDefault="00403676" w:rsidP="00403676">
      <w:pPr>
        <w:rPr>
          <w:b/>
          <w:sz w:val="40"/>
          <w:szCs w:val="40"/>
        </w:rPr>
      </w:pPr>
    </w:p>
    <w:p w14:paraId="3AF20C52" w14:textId="72CF8120" w:rsidR="00403676" w:rsidRDefault="00403676" w:rsidP="00403676">
      <w:pPr>
        <w:rPr>
          <w:b/>
          <w:sz w:val="40"/>
          <w:szCs w:val="40"/>
        </w:rPr>
      </w:pPr>
    </w:p>
    <w:p w14:paraId="1D999293" w14:textId="2798E540" w:rsidR="00403676" w:rsidRDefault="00403676" w:rsidP="00403676">
      <w:pPr>
        <w:rPr>
          <w:b/>
          <w:sz w:val="40"/>
          <w:szCs w:val="40"/>
        </w:rPr>
      </w:pPr>
    </w:p>
    <w:p w14:paraId="2F9F858B" w14:textId="15D2EF4E" w:rsidR="00403676" w:rsidRDefault="00403676" w:rsidP="00403676">
      <w:pPr>
        <w:rPr>
          <w:b/>
          <w:sz w:val="40"/>
          <w:szCs w:val="40"/>
        </w:rPr>
      </w:pPr>
    </w:p>
    <w:p w14:paraId="58333397" w14:textId="77777777" w:rsidR="00403676" w:rsidRDefault="00403676" w:rsidP="00403676">
      <w:pPr>
        <w:rPr>
          <w:b/>
          <w:sz w:val="40"/>
          <w:szCs w:val="40"/>
        </w:rPr>
      </w:pPr>
    </w:p>
    <w:p w14:paraId="3C637681" w14:textId="410278E9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2:</w:t>
      </w:r>
    </w:p>
    <w:p w14:paraId="16E55FA2" w14:textId="25D6B44A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0DA2129E" wp14:editId="737E3DB7">
            <wp:extent cx="3223539" cy="518204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518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5193" w14:textId="21EB933D" w:rsidR="00403676" w:rsidRDefault="00403676" w:rsidP="00403676">
      <w:pPr>
        <w:rPr>
          <w:b/>
          <w:sz w:val="40"/>
          <w:szCs w:val="40"/>
        </w:rPr>
      </w:pPr>
    </w:p>
    <w:p w14:paraId="657C4634" w14:textId="6B9E17D3" w:rsidR="00403676" w:rsidRDefault="00403676" w:rsidP="00403676">
      <w:pPr>
        <w:rPr>
          <w:b/>
          <w:sz w:val="40"/>
          <w:szCs w:val="40"/>
        </w:rPr>
      </w:pPr>
    </w:p>
    <w:p w14:paraId="2B04D8D0" w14:textId="73FE7169" w:rsidR="00403676" w:rsidRDefault="00403676" w:rsidP="00403676">
      <w:pPr>
        <w:rPr>
          <w:b/>
          <w:sz w:val="40"/>
          <w:szCs w:val="40"/>
        </w:rPr>
      </w:pPr>
    </w:p>
    <w:p w14:paraId="0351BEC9" w14:textId="7210DF63" w:rsidR="00403676" w:rsidRDefault="00403676" w:rsidP="00403676">
      <w:pPr>
        <w:rPr>
          <w:b/>
          <w:sz w:val="40"/>
          <w:szCs w:val="40"/>
        </w:rPr>
      </w:pPr>
    </w:p>
    <w:p w14:paraId="5133D8E7" w14:textId="4D14F3A7" w:rsidR="00403676" w:rsidRDefault="00403676" w:rsidP="00403676">
      <w:pPr>
        <w:rPr>
          <w:b/>
          <w:sz w:val="40"/>
          <w:szCs w:val="40"/>
        </w:rPr>
      </w:pPr>
    </w:p>
    <w:p w14:paraId="37D4306D" w14:textId="77777777" w:rsidR="00403676" w:rsidRDefault="00403676" w:rsidP="00403676">
      <w:pPr>
        <w:rPr>
          <w:b/>
          <w:sz w:val="40"/>
          <w:szCs w:val="40"/>
        </w:rPr>
      </w:pPr>
    </w:p>
    <w:p w14:paraId="74CFECCD" w14:textId="77777777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Linear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orienta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vertical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gradiant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Linear.Task_2.Activity2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capture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Email Addres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ersonNa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sswor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asswor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BFBF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LOGI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968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orgot Password?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ACEBOOK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aceboo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WIT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4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twitter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Linear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306DFDA" w14:textId="024538F9" w:rsidR="00403676" w:rsidRDefault="00403676" w:rsidP="006E77F8">
      <w:pPr>
        <w:rPr>
          <w:b/>
          <w:sz w:val="40"/>
          <w:szCs w:val="40"/>
        </w:rPr>
      </w:pPr>
    </w:p>
    <w:p w14:paraId="03277681" w14:textId="1BF9D7A8" w:rsidR="00403676" w:rsidRDefault="00403676" w:rsidP="006E77F8">
      <w:pPr>
        <w:rPr>
          <w:b/>
          <w:sz w:val="40"/>
          <w:szCs w:val="40"/>
        </w:rPr>
      </w:pPr>
    </w:p>
    <w:p w14:paraId="6C18A69D" w14:textId="4FBE40F5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Relative</w:t>
      </w:r>
      <w:r>
        <w:rPr>
          <w:b/>
          <w:sz w:val="40"/>
          <w:szCs w:val="40"/>
        </w:rPr>
        <w:t xml:space="preserve"> Layout</w:t>
      </w:r>
    </w:p>
    <w:p w14:paraId="08BCC3DC" w14:textId="62528882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t>Activity 1:</w:t>
      </w:r>
    </w:p>
    <w:p w14:paraId="134BC4F0" w14:textId="2180E23D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5DAD1A39" wp14:editId="596CDBBA">
            <wp:extent cx="3033023" cy="5151566"/>
            <wp:effectExtent l="0" t="0" r="0" b="0"/>
            <wp:docPr id="15" name="Picture 1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515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1586" w14:textId="42082385" w:rsidR="00403676" w:rsidRDefault="00403676" w:rsidP="00403676">
      <w:pPr>
        <w:rPr>
          <w:b/>
          <w:sz w:val="40"/>
          <w:szCs w:val="40"/>
        </w:rPr>
      </w:pPr>
    </w:p>
    <w:p w14:paraId="4D478D3E" w14:textId="4D025AE4" w:rsidR="00403676" w:rsidRDefault="00403676" w:rsidP="00403676">
      <w:pPr>
        <w:rPr>
          <w:b/>
          <w:sz w:val="40"/>
          <w:szCs w:val="40"/>
        </w:rPr>
      </w:pPr>
    </w:p>
    <w:p w14:paraId="6E65AEB9" w14:textId="4DECDD80" w:rsidR="00403676" w:rsidRDefault="00403676" w:rsidP="00403676">
      <w:pPr>
        <w:rPr>
          <w:b/>
          <w:sz w:val="40"/>
          <w:szCs w:val="40"/>
        </w:rPr>
      </w:pPr>
    </w:p>
    <w:p w14:paraId="22241031" w14:textId="77777777" w:rsidR="00403676" w:rsidRDefault="00403676" w:rsidP="00403676">
      <w:pPr>
        <w:rPr>
          <w:b/>
          <w:sz w:val="40"/>
          <w:szCs w:val="40"/>
        </w:rPr>
      </w:pPr>
    </w:p>
    <w:p w14:paraId="7CFD9BE4" w14:textId="5C8DF13B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Relative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3B07F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Relative.Task_2.Activity1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0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elcome_ho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7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ropToPadding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5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relax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belo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cri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ed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v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kids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6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SpeakableTextPresentCheck,DuplicateSpeakableTextCheck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belo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bath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7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Click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tab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SpeakableTextPresen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5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kitche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bathroom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4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inning_ro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6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8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lightbulb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ound_borde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OD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padding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socket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9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light_control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ext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textView3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toEnd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ower_supply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tyl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bold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s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uplicateSpeakableTextChec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witch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switch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81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how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witchTextAppearance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yle/TextAppearance.AppCompat.Larg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f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On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string/o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Relative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CB274E9" w14:textId="4C6C3E92" w:rsidR="00403676" w:rsidRDefault="00403676" w:rsidP="00403676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ctivity 2:</w:t>
      </w:r>
    </w:p>
    <w:p w14:paraId="0DD463DB" w14:textId="6CA1EDC9" w:rsidR="00403676" w:rsidRDefault="00403676" w:rsidP="0040367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26FB4DE7" wp14:editId="0C59D08A">
            <wp:extent cx="2385267" cy="4107536"/>
            <wp:effectExtent l="0" t="0" r="0" b="7620"/>
            <wp:docPr id="16" name="Picture 16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8A24E" w14:textId="77777777" w:rsidR="00403676" w:rsidRPr="00403676" w:rsidRDefault="00403676" w:rsidP="004036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403676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RelativeLayou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/androi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p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/res-auto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match_par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gradiant2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Assigment_1.With_Relative.Task_2.Activity2MainActivity"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5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capture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belo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6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9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Email Address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ersonNam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dit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belo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7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editTextTextPersonName6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8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ems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ssword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nputTyp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textPasswor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Alignm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en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H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5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3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5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FBFBFB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LOGIN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Color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968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24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04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9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orgot Password?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0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82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8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FACEBOOK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9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Star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3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6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drawable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acebook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Button</w:t>
      </w:r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rap_conte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8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5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9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Tin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FFFFFF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WITTER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textSize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2sp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ageView18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alignParent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true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Lef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240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-45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End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7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Bottom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3dp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toStartOf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button11"</w:t>
      </w:r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40367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proofErr w:type="spellEnd"/>
      <w:r w:rsidRPr="0040367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drawable/twitter" 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proofErr w:type="spellStart"/>
      <w:r w:rsidRPr="00403676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RelativeLayout</w:t>
      </w:r>
      <w:proofErr w:type="spellEnd"/>
      <w:r w:rsidRPr="00403676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1B2C25F1" w14:textId="77777777" w:rsidR="00403676" w:rsidRDefault="00403676" w:rsidP="00403676">
      <w:pPr>
        <w:rPr>
          <w:b/>
          <w:sz w:val="40"/>
          <w:szCs w:val="40"/>
        </w:rPr>
      </w:pPr>
    </w:p>
    <w:p w14:paraId="5AD302A0" w14:textId="77777777" w:rsidR="00403676" w:rsidRPr="006E77F8" w:rsidRDefault="00403676" w:rsidP="006E77F8">
      <w:pPr>
        <w:rPr>
          <w:b/>
          <w:sz w:val="40"/>
          <w:szCs w:val="40"/>
        </w:rPr>
      </w:pPr>
    </w:p>
    <w:sectPr w:rsidR="00403676" w:rsidRPr="006E77F8" w:rsidSect="006E77F8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957E9" w14:textId="77777777" w:rsidR="00BC72C2" w:rsidRDefault="00BC72C2" w:rsidP="006E77F8">
      <w:pPr>
        <w:spacing w:after="0" w:line="240" w:lineRule="auto"/>
      </w:pPr>
      <w:r>
        <w:separator/>
      </w:r>
    </w:p>
  </w:endnote>
  <w:endnote w:type="continuationSeparator" w:id="0">
    <w:p w14:paraId="2718E8B0" w14:textId="77777777" w:rsidR="00BC72C2" w:rsidRDefault="00BC72C2" w:rsidP="006E7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06057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BA827C" w14:textId="56FF24A1" w:rsidR="006E77F8" w:rsidRDefault="006E77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62BF57" w14:textId="77777777" w:rsidR="006E77F8" w:rsidRDefault="006E77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49971" w14:textId="77777777" w:rsidR="00BC72C2" w:rsidRDefault="00BC72C2" w:rsidP="006E77F8">
      <w:pPr>
        <w:spacing w:after="0" w:line="240" w:lineRule="auto"/>
      </w:pPr>
      <w:r>
        <w:separator/>
      </w:r>
    </w:p>
  </w:footnote>
  <w:footnote w:type="continuationSeparator" w:id="0">
    <w:p w14:paraId="2C4D558A" w14:textId="77777777" w:rsidR="00BC72C2" w:rsidRDefault="00BC72C2" w:rsidP="006E77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7DB97" w14:textId="204E6505" w:rsidR="006E77F8" w:rsidRDefault="006E77F8">
    <w:pPr>
      <w:pStyle w:val="Header"/>
    </w:pPr>
    <w:r w:rsidRPr="006E77F8">
      <w:rPr>
        <w:b/>
        <w:sz w:val="24"/>
        <w:szCs w:val="24"/>
      </w:rPr>
      <w:t>19F-0916</w:t>
    </w:r>
    <w:r>
      <w:ptab w:relativeTo="margin" w:alignment="center" w:leader="none"/>
    </w:r>
    <w:r w:rsidRPr="006E77F8">
      <w:rPr>
        <w:b/>
        <w:sz w:val="28"/>
        <w:szCs w:val="28"/>
      </w:rPr>
      <w:t>SMD Assignment 1</w:t>
    </w:r>
    <w:r>
      <w:ptab w:relativeTo="margin" w:alignment="right" w:leader="none"/>
    </w:r>
    <w:r w:rsidRPr="006E77F8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YwNjU3tDA3NTFU0lEKTi0uzszPAykwqgUAtFfnjiwAAAA="/>
  </w:docVars>
  <w:rsids>
    <w:rsidRoot w:val="006E77F8"/>
    <w:rsid w:val="00262899"/>
    <w:rsid w:val="003068AA"/>
    <w:rsid w:val="00403676"/>
    <w:rsid w:val="00450BBE"/>
    <w:rsid w:val="006E77F8"/>
    <w:rsid w:val="00B02D10"/>
    <w:rsid w:val="00B36C7A"/>
    <w:rsid w:val="00B46516"/>
    <w:rsid w:val="00BC72C2"/>
    <w:rsid w:val="00D65A5A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0DDDC"/>
  <w15:chartTrackingRefBased/>
  <w15:docId w15:val="{7A876E1A-5DD2-443F-8270-7B8A3795D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6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7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77F8"/>
  </w:style>
  <w:style w:type="paragraph" w:styleId="Footer">
    <w:name w:val="footer"/>
    <w:basedOn w:val="Normal"/>
    <w:link w:val="FooterChar"/>
    <w:uiPriority w:val="99"/>
    <w:unhideWhenUsed/>
    <w:rsid w:val="006E7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77F8"/>
  </w:style>
  <w:style w:type="paragraph" w:styleId="NoSpacing">
    <w:name w:val="No Spacing"/>
    <w:link w:val="NoSpacingChar"/>
    <w:uiPriority w:val="1"/>
    <w:qFormat/>
    <w:rsid w:val="006E77F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77F8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E77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E77F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1</Pages>
  <Words>17430</Words>
  <Characters>99353</Characters>
  <Application>Microsoft Office Word</Application>
  <DocSecurity>0</DocSecurity>
  <Lines>827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for Mobile Devices</vt:lpstr>
    </vt:vector>
  </TitlesOfParts>
  <Company>SE(6A)</Company>
  <LinksUpToDate>false</LinksUpToDate>
  <CharactersWithSpaces>11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1: Layouts</dc:subject>
  <dc:creator>Muhammad Abdullah</dc:creator>
  <cp:keywords/>
  <dc:description/>
  <cp:lastModifiedBy>Muhammad Abdullah</cp:lastModifiedBy>
  <cp:revision>6</cp:revision>
  <dcterms:created xsi:type="dcterms:W3CDTF">2022-02-24T13:30:00Z</dcterms:created>
  <dcterms:modified xsi:type="dcterms:W3CDTF">2022-02-26T12:28:00Z</dcterms:modified>
</cp:coreProperties>
</file>